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FAN D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F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09 South Halsted Street, Chicago, IL, USA Chicago, IL, USA 606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FANDANG1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71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RREN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